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8cbdd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69ad637-c0f2-4b5c-9169-e42676fa00d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7T11:13:17Z</dcterms:created>
  <dcterms:modified xsi:type="dcterms:W3CDTF">2023-06-27T11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